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82DCE" w14:textId="6A34953A" w:rsidR="00B74FF4" w:rsidRDefault="00F51B0F">
      <w:r>
        <w:rPr>
          <w:rFonts w:hint="eastAsia"/>
        </w:rPr>
        <w:t>Dear</w:t>
      </w:r>
      <w:r>
        <w:t xml:space="preserve"> </w:t>
      </w:r>
      <w:r>
        <w:rPr>
          <w:rFonts w:hint="eastAsia"/>
        </w:rPr>
        <w:t>Organizer:</w:t>
      </w:r>
    </w:p>
    <w:p w14:paraId="7E4DD484" w14:textId="5D98A0C9" w:rsidR="00F51B0F" w:rsidRDefault="00F51B0F">
      <w:r>
        <w:tab/>
        <w:t>This is team IOT2US, for’</w:t>
      </w:r>
      <w:r w:rsidRPr="00F51B0F">
        <w:rPr>
          <w:rFonts w:ascii="Verdana" w:hAnsi="Verdana"/>
          <w:color w:val="000000"/>
          <w:sz w:val="19"/>
          <w:szCs w:val="19"/>
          <w:shd w:val="clear" w:color="auto" w:fill="CECECE"/>
        </w:rPr>
        <w:t xml:space="preserve"> </w:t>
      </w:r>
      <w:r>
        <w:rPr>
          <w:rFonts w:ascii="Verdana" w:hAnsi="Verdana"/>
          <w:color w:val="000000"/>
          <w:sz w:val="19"/>
          <w:szCs w:val="19"/>
          <w:shd w:val="clear" w:color="auto" w:fill="CECECE"/>
        </w:rPr>
        <w:t xml:space="preserve">Long description of the competing system: criteria used, methods, how it </w:t>
      </w:r>
      <w:proofErr w:type="gramStart"/>
      <w:r>
        <w:rPr>
          <w:rFonts w:ascii="Verdana" w:hAnsi="Verdana"/>
          <w:color w:val="000000"/>
          <w:sz w:val="19"/>
          <w:szCs w:val="19"/>
          <w:shd w:val="clear" w:color="auto" w:fill="CECECE"/>
        </w:rPr>
        <w:t>works </w:t>
      </w:r>
      <w:r>
        <w:t>’</w:t>
      </w:r>
      <w:proofErr w:type="gramEnd"/>
      <w:r>
        <w:t xml:space="preserve"> part, we have not done yet, but we will get it done before the Conference and submit it.</w:t>
      </w:r>
    </w:p>
    <w:p w14:paraId="435D1B08" w14:textId="65E2DDD7" w:rsidR="00F51B0F" w:rsidRDefault="00F51B0F"/>
    <w:p w14:paraId="4B657C70" w14:textId="0F63ADC8" w:rsidR="00F51B0F" w:rsidRDefault="00F51B0F"/>
    <w:p w14:paraId="7E0E8401" w14:textId="591FBF8F" w:rsidR="00F51B0F" w:rsidRDefault="00F51B0F">
      <w:r>
        <w:rPr>
          <w:rFonts w:hint="eastAsia"/>
        </w:rPr>
        <w:t>B</w:t>
      </w:r>
      <w:r>
        <w:t>est Regards</w:t>
      </w:r>
    </w:p>
    <w:p w14:paraId="3204C012" w14:textId="1A4F520B" w:rsidR="00F51B0F" w:rsidRDefault="00F51B0F">
      <w:pPr>
        <w:rPr>
          <w:rFonts w:hint="eastAsia"/>
        </w:rPr>
      </w:pPr>
      <w:r>
        <w:rPr>
          <w:rFonts w:hint="eastAsia"/>
        </w:rPr>
        <w:t>Y</w:t>
      </w:r>
      <w:r>
        <w:t>ongle</w:t>
      </w:r>
    </w:p>
    <w:sectPr w:rsidR="00F51B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TI2MrU0MDA2NDZS0lEKTi0uzszPAykwrAUAQh8y+SwAAAA="/>
  </w:docVars>
  <w:rsids>
    <w:rsidRoot w:val="00F51B0F"/>
    <w:rsid w:val="00B74FF4"/>
    <w:rsid w:val="00E764A0"/>
    <w:rsid w:val="00F51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5E228"/>
  <w15:chartTrackingRefBased/>
  <w15:docId w15:val="{C16D5D9F-F37F-4DA9-A528-C8017891E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lei Fan</dc:creator>
  <cp:keywords/>
  <dc:description/>
  <cp:lastModifiedBy>Yonglei Fan</cp:lastModifiedBy>
  <cp:revision>1</cp:revision>
  <dcterms:created xsi:type="dcterms:W3CDTF">2022-08-29T10:25:00Z</dcterms:created>
  <dcterms:modified xsi:type="dcterms:W3CDTF">2022-08-29T10:56:00Z</dcterms:modified>
</cp:coreProperties>
</file>